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2A6EC" w14:textId="13BE6F89" w:rsidR="00C86141" w:rsidRDefault="00C86141" w:rsidP="00C86141">
      <w:pPr>
        <w:jc w:val="center"/>
      </w:pPr>
      <w:r>
        <w:rPr>
          <w:noProof/>
        </w:rPr>
        <w:drawing>
          <wp:inline distT="0" distB="0" distL="0" distR="0" wp14:anchorId="1752B448" wp14:editId="3917F34E">
            <wp:extent cx="1914525" cy="691560"/>
            <wp:effectExtent l="0" t="0" r="0" b="0"/>
            <wp:docPr id="1" name="Picture 1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4525" cy="69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4B445" w14:textId="77777777" w:rsidR="00C86141" w:rsidRDefault="00C86141" w:rsidP="000E6627"/>
    <w:p w14:paraId="5B29156F" w14:textId="4EABBF31" w:rsidR="000C2723" w:rsidRDefault="000C2723" w:rsidP="000C2723">
      <w:r>
        <w:t xml:space="preserve">Dear Mayor Perkins and City Council Members Taylor, Fuller, </w:t>
      </w:r>
      <w:proofErr w:type="spellStart"/>
      <w:r>
        <w:t>Nickelson</w:t>
      </w:r>
      <w:proofErr w:type="spellEnd"/>
      <w:r>
        <w:t xml:space="preserve">, Boucher, Flurry, Green, and Bowman, </w:t>
      </w:r>
    </w:p>
    <w:p w14:paraId="1D85E1A1" w14:textId="3DB25F07" w:rsidR="000C2723" w:rsidRDefault="000C2723" w:rsidP="3917F34E">
      <w:r>
        <w:t xml:space="preserve">My name is </w:t>
      </w:r>
      <w:r w:rsidRPr="3917F34E">
        <w:rPr>
          <w:b/>
          <w:bCs/>
        </w:rPr>
        <w:t>{YOUR NAME}</w:t>
      </w:r>
      <w:r>
        <w:t>, and I am resident of Shreveport, La. As a resident, I am concerned about the Council’s consideration of repealing and/or further delaying the implementation of Shreveport’s comprehensive indoor smoke-free policy.</w:t>
      </w:r>
      <w:r w:rsidR="00AD229D">
        <w:t xml:space="preserve"> </w:t>
      </w:r>
      <w:r w:rsidR="76D857EF" w:rsidRPr="3917F34E">
        <w:rPr>
          <w:rFonts w:ascii="Calibri" w:eastAsia="Calibri" w:hAnsi="Calibri" w:cs="Calibri"/>
        </w:rPr>
        <w:t xml:space="preserve">With the August 1 implementation, Shreveport will join 29 other proud Louisiana communities who have made the right choice to protect non-smokers from continued exposure to secondhand smoke, which can cause underlying conditions that suppress lung capacity of non-smokers. </w:t>
      </w:r>
      <w:r>
        <w:t xml:space="preserve">As one of Louisiana’s largest cities, Shreveport’s comprehensive smoke-free ordinance will positively impact the health of many people, including my friends and family members, as well as yours. </w:t>
      </w:r>
    </w:p>
    <w:p w14:paraId="05579A69" w14:textId="231AF65E" w:rsidR="00C86141" w:rsidRDefault="000C2723" w:rsidP="000C2723">
      <w:r>
        <w:t xml:space="preserve">I understand you may be concerned about profits and tax revenue, but I ask you to look at numbers from other Louisiana cities that have already gone smoke-free in bars and gaming </w:t>
      </w:r>
      <w:r w:rsidR="00C86141">
        <w:t xml:space="preserve">facilities. Going smoke-free may even attract more business because people </w:t>
      </w:r>
      <w:r>
        <w:t>can breathe easier and not go home smelling like smoke.</w:t>
      </w:r>
      <w:r w:rsidR="00C86141">
        <w:t xml:space="preserve"> </w:t>
      </w:r>
    </w:p>
    <w:p w14:paraId="52F40757" w14:textId="274BEC55" w:rsidR="000C2723" w:rsidRDefault="00C86141" w:rsidP="000C2723">
      <w:r>
        <w:t xml:space="preserve">To be clear, I am simply asking for you </w:t>
      </w:r>
      <w:r w:rsidR="00AD229D">
        <w:t>to</w:t>
      </w:r>
      <w:r w:rsidR="421DE231">
        <w:t xml:space="preserve"> </w:t>
      </w:r>
      <w:r>
        <w:t xml:space="preserve">require people who smoke to step outside and </w:t>
      </w:r>
      <w:r w:rsidR="56AEFCAA">
        <w:t xml:space="preserve">allow </w:t>
      </w:r>
      <w:r>
        <w:t>the 80</w:t>
      </w:r>
      <w:r w:rsidR="26FB0EA2">
        <w:t xml:space="preserve"> percent</w:t>
      </w:r>
      <w:r>
        <w:t xml:space="preserve"> of us who </w:t>
      </w:r>
      <w:r w:rsidRPr="006E0139">
        <w:t>enjoy</w:t>
      </w:r>
      <w:r>
        <w:t xml:space="preserve"> </w:t>
      </w:r>
      <w:r w:rsidR="7425024D">
        <w:t xml:space="preserve">a </w:t>
      </w:r>
      <w:r>
        <w:t xml:space="preserve">smoke-free </w:t>
      </w:r>
      <w:r w:rsidR="0A7422B0">
        <w:t xml:space="preserve">environment </w:t>
      </w:r>
      <w:r>
        <w:t>to</w:t>
      </w:r>
      <w:r w:rsidR="6F521029">
        <w:t xml:space="preserve"> do</w:t>
      </w:r>
      <w:r>
        <w:t xml:space="preserve"> so while enjoying and working in our own town. </w:t>
      </w:r>
    </w:p>
    <w:p w14:paraId="526E5562" w14:textId="1D75EF46" w:rsidR="000C2723" w:rsidRDefault="000C2723" w:rsidP="000C2723">
      <w:r>
        <w:t>Thank you for</w:t>
      </w:r>
      <w:r w:rsidR="00C86141">
        <w:t xml:space="preserve"> taking the time read my letter</w:t>
      </w:r>
      <w:r w:rsidR="1E6274C3">
        <w:t>.</w:t>
      </w:r>
      <w:r w:rsidR="00AD229D">
        <w:t xml:space="preserve"> </w:t>
      </w:r>
      <w:r w:rsidR="5396CB6B">
        <w:t xml:space="preserve">The implementation of this ordinance will save lives and </w:t>
      </w:r>
      <w:r w:rsidR="00C86141">
        <w:t>I hope you</w:t>
      </w:r>
      <w:r w:rsidR="51676AA9">
        <w:t xml:space="preserve"> will</w:t>
      </w:r>
      <w:r w:rsidR="00C86141">
        <w:t xml:space="preserve"> consider my health, my family’s health, and your health when you vote on July 13. Having to choose between health and being able to financially support your family</w:t>
      </w:r>
      <w:r w:rsidR="00AD229D">
        <w:t xml:space="preserve"> </w:t>
      </w:r>
      <w:r w:rsidR="1646DCA8">
        <w:t>should not be a choice our community is forced to make</w:t>
      </w:r>
      <w:r w:rsidR="00C86141">
        <w:t xml:space="preserve">. </w:t>
      </w:r>
      <w:r>
        <w:t xml:space="preserve"> </w:t>
      </w:r>
    </w:p>
    <w:p w14:paraId="22E781F3" w14:textId="2A79DCB0" w:rsidR="000C2723" w:rsidRDefault="000C2723" w:rsidP="000C2723">
      <w:r>
        <w:t>Please keep your promise,</w:t>
      </w:r>
    </w:p>
    <w:p w14:paraId="1C648B34" w14:textId="5B34587A" w:rsidR="006D4A36" w:rsidRPr="00AD229D" w:rsidRDefault="000C2723" w:rsidP="000C2723">
      <w:pPr>
        <w:rPr>
          <w:b/>
          <w:bCs/>
        </w:rPr>
      </w:pPr>
      <w:r w:rsidRPr="00AD229D">
        <w:rPr>
          <w:b/>
          <w:bCs/>
        </w:rPr>
        <w:t xml:space="preserve">{Your Name} </w:t>
      </w:r>
    </w:p>
    <w:p w14:paraId="5BA8C3AC" w14:textId="019B793D" w:rsidR="000C2723" w:rsidRPr="00AD229D" w:rsidRDefault="000C2723" w:rsidP="000C2723">
      <w:pPr>
        <w:rPr>
          <w:b/>
          <w:bCs/>
        </w:rPr>
      </w:pPr>
      <w:r w:rsidRPr="00AD229D">
        <w:rPr>
          <w:b/>
          <w:bCs/>
        </w:rPr>
        <w:t>{Your Address}</w:t>
      </w:r>
    </w:p>
    <w:sectPr w:rsidR="000C2723" w:rsidRPr="00AD22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sDQ1NzM0Mjc2sjRQ0lEKTi0uzszPAykwqgUA1pkfQSwAAAA="/>
  </w:docVars>
  <w:rsids>
    <w:rsidRoot w:val="000C2723"/>
    <w:rsid w:val="000C2723"/>
    <w:rsid w:val="000E6627"/>
    <w:rsid w:val="005462CF"/>
    <w:rsid w:val="006E0139"/>
    <w:rsid w:val="00715097"/>
    <w:rsid w:val="00777284"/>
    <w:rsid w:val="00AD229D"/>
    <w:rsid w:val="00C86141"/>
    <w:rsid w:val="00EB3D87"/>
    <w:rsid w:val="05848263"/>
    <w:rsid w:val="0A7422B0"/>
    <w:rsid w:val="0B93DF2E"/>
    <w:rsid w:val="1646DCA8"/>
    <w:rsid w:val="18C56CCE"/>
    <w:rsid w:val="1A613D2F"/>
    <w:rsid w:val="1E6274C3"/>
    <w:rsid w:val="219D05A0"/>
    <w:rsid w:val="26FB0EA2"/>
    <w:rsid w:val="32C70784"/>
    <w:rsid w:val="33773D50"/>
    <w:rsid w:val="3917F34E"/>
    <w:rsid w:val="3EFAEA0F"/>
    <w:rsid w:val="421DE231"/>
    <w:rsid w:val="43478E90"/>
    <w:rsid w:val="4462937B"/>
    <w:rsid w:val="51676AA9"/>
    <w:rsid w:val="5396CB6B"/>
    <w:rsid w:val="545F8EE8"/>
    <w:rsid w:val="56AEFCAA"/>
    <w:rsid w:val="5A0A4D34"/>
    <w:rsid w:val="6145FF76"/>
    <w:rsid w:val="66EC1DA9"/>
    <w:rsid w:val="67B540FA"/>
    <w:rsid w:val="6AECE1BC"/>
    <w:rsid w:val="6F521029"/>
    <w:rsid w:val="7142FAE3"/>
    <w:rsid w:val="7425024D"/>
    <w:rsid w:val="76D857EF"/>
    <w:rsid w:val="7CAAC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A7DFF"/>
  <w15:chartTrackingRefBased/>
  <w15:docId w15:val="{44F64F94-24F7-4B07-B1B3-A979DEABF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7</Words>
  <Characters>1470</Characters>
  <Application>Microsoft Office Word</Application>
  <DocSecurity>0</DocSecurity>
  <Lines>12</Lines>
  <Paragraphs>3</Paragraphs>
  <ScaleCrop>false</ScaleCrop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a Narcisse</dc:creator>
  <cp:keywords/>
  <dc:description/>
  <cp:lastModifiedBy>Liana Narcisse</cp:lastModifiedBy>
  <cp:revision>5</cp:revision>
  <dcterms:created xsi:type="dcterms:W3CDTF">2021-06-25T15:46:00Z</dcterms:created>
  <dcterms:modified xsi:type="dcterms:W3CDTF">2021-06-25T16:59:00Z</dcterms:modified>
</cp:coreProperties>
</file>